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B098E" w14:textId="5BD12BEC" w:rsidR="006727A5" w:rsidRDefault="00B7625D">
      <w:r>
        <w:t>Healthy Teen Relationships</w:t>
      </w:r>
    </w:p>
    <w:sectPr w:rsidR="006727A5" w:rsidSect="00585E40">
      <w:type w:val="continuous"/>
      <w:pgSz w:w="12240" w:h="15840" w:code="1"/>
      <w:pgMar w:top="15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sDQztjA1MzQ1NbJQ0lEKTi0uzszPAykwrAUAdw6TjCwAAAA="/>
  </w:docVars>
  <w:rsids>
    <w:rsidRoot w:val="00B7625D"/>
    <w:rsid w:val="0007131B"/>
    <w:rsid w:val="00105F69"/>
    <w:rsid w:val="00133DFE"/>
    <w:rsid w:val="001773C6"/>
    <w:rsid w:val="0019558B"/>
    <w:rsid w:val="00250E52"/>
    <w:rsid w:val="002E7055"/>
    <w:rsid w:val="003055D9"/>
    <w:rsid w:val="00355F22"/>
    <w:rsid w:val="00371320"/>
    <w:rsid w:val="0040630C"/>
    <w:rsid w:val="004B4C7E"/>
    <w:rsid w:val="00585E40"/>
    <w:rsid w:val="006727A5"/>
    <w:rsid w:val="00694D01"/>
    <w:rsid w:val="006E6E13"/>
    <w:rsid w:val="008843FA"/>
    <w:rsid w:val="00911E0F"/>
    <w:rsid w:val="009732C7"/>
    <w:rsid w:val="009D582B"/>
    <w:rsid w:val="00A15274"/>
    <w:rsid w:val="00B13ECE"/>
    <w:rsid w:val="00B7625D"/>
    <w:rsid w:val="00BB205B"/>
    <w:rsid w:val="00C71B34"/>
    <w:rsid w:val="00CA10BC"/>
    <w:rsid w:val="00CC2C71"/>
    <w:rsid w:val="00D8684C"/>
    <w:rsid w:val="00E477EB"/>
    <w:rsid w:val="00F00EAA"/>
    <w:rsid w:val="00FC17F9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82DA4"/>
  <w15:chartTrackingRefBased/>
  <w15:docId w15:val="{FDD64222-3DB8-437B-B00C-1AE31DC1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625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62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625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62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625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625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625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625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625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25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625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625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625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625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625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625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625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625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625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62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625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62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625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25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625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625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625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25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625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1</cp:revision>
  <dcterms:created xsi:type="dcterms:W3CDTF">2025-09-01T14:13:00Z</dcterms:created>
  <dcterms:modified xsi:type="dcterms:W3CDTF">2025-09-01T14:15:00Z</dcterms:modified>
</cp:coreProperties>
</file>